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782A9EB6" w:rsidR="00442E4B" w:rsidRPr="00442E4B" w:rsidRDefault="00442E4B" w:rsidP="00E31880">
      <w:pPr>
        <w:jc w:val="center"/>
        <w:rPr>
          <w:b/>
          <w:bCs/>
          <w:sz w:val="32"/>
          <w:szCs w:val="32"/>
        </w:rPr>
      </w:pPr>
      <w:r>
        <w:rPr>
          <w:b/>
          <w:bCs/>
          <w:sz w:val="32"/>
          <w:szCs w:val="32"/>
        </w:rPr>
        <w:t>(</w:t>
      </w:r>
      <w:r w:rsidR="007A085F">
        <w:rPr>
          <w:b/>
          <w:bCs/>
          <w:sz w:val="32"/>
          <w:szCs w:val="32"/>
        </w:rPr>
        <w:t>West Virgini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2315902A" w:rsidR="009A4FD9" w:rsidRDefault="007A085F" w:rsidP="009A4FD9">
            <w:pPr>
              <w:rPr>
                <w:sz w:val="22"/>
                <w:szCs w:val="22"/>
              </w:rPr>
            </w:pPr>
            <w:r>
              <w:rPr>
                <w:sz w:val="22"/>
                <w:szCs w:val="22"/>
              </w:rPr>
              <w:t>West Virgini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0101FA" w14:textId="77777777" w:rsidR="00553A72" w:rsidRDefault="00553A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7870C0F" w:rsidR="00F4034F" w:rsidRPr="00553A72" w:rsidRDefault="00F4034F" w:rsidP="00553A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D7A8F" w14:textId="77777777" w:rsidR="00553A72" w:rsidRDefault="00553A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1B4FF8" w14:textId="77777777" w:rsidR="00553A72" w:rsidRDefault="00553A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2CAECB7" w:rsidR="00F4034F" w:rsidRPr="00553A72" w:rsidRDefault="00F4034F" w:rsidP="00553A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DC722B" w14:textId="77777777" w:rsidR="00553A72" w:rsidRDefault="00553A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21806713">
    <w:abstractNumId w:val="1"/>
  </w:num>
  <w:num w:numId="2" w16cid:durableId="2887786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805E7"/>
    <w:rsid w:val="003B24BC"/>
    <w:rsid w:val="003B7112"/>
    <w:rsid w:val="004121ED"/>
    <w:rsid w:val="00426C19"/>
    <w:rsid w:val="00442E4B"/>
    <w:rsid w:val="00473500"/>
    <w:rsid w:val="004A6F2A"/>
    <w:rsid w:val="004F1CD0"/>
    <w:rsid w:val="004F40B1"/>
    <w:rsid w:val="004F5D47"/>
    <w:rsid w:val="00553A72"/>
    <w:rsid w:val="00570A17"/>
    <w:rsid w:val="005F0103"/>
    <w:rsid w:val="00651AD0"/>
    <w:rsid w:val="006820EC"/>
    <w:rsid w:val="006B481C"/>
    <w:rsid w:val="006D2C62"/>
    <w:rsid w:val="006F5F60"/>
    <w:rsid w:val="007013D7"/>
    <w:rsid w:val="00742D5F"/>
    <w:rsid w:val="00752C01"/>
    <w:rsid w:val="007A085F"/>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6</Words>
  <Characters>11951</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19</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